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E20F0D" w:rsidRPr="005A7F3C" w:rsidRDefault="000138B7" w:rsidP="00E20F0D">
      <w:pPr>
        <w:tabs>
          <w:tab w:val="left" w:pos="540"/>
        </w:tabs>
        <w:spacing w:line="276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K 3</w:t>
      </w:r>
      <w:r w:rsidR="009400F5">
        <w:rPr>
          <w:b/>
          <w:sz w:val="28"/>
          <w:szCs w:val="28"/>
          <w:u w:val="single"/>
        </w:rPr>
        <w:t>*</w:t>
      </w:r>
      <w:r w:rsidR="00E20F0D" w:rsidRPr="005A7F3C">
        <w:rPr>
          <w:b/>
          <w:sz w:val="28"/>
          <w:szCs w:val="28"/>
          <w:u w:val="single"/>
        </w:rPr>
        <w:t xml:space="preserve">  TÜRÜ YETKİ BELGESİ YENİLEMESİ (GERÇEK KİŞİ)</w:t>
      </w:r>
    </w:p>
    <w:p w:rsidR="005A7F3C" w:rsidRDefault="00591672" w:rsidP="005A7F3C">
      <w:pPr>
        <w:tabs>
          <w:tab w:val="left" w:pos="709"/>
        </w:tabs>
        <w:jc w:val="both"/>
        <w:rPr>
          <w:sz w:val="24"/>
        </w:rPr>
      </w:pPr>
      <w:r>
        <w:rPr>
          <w:sz w:val="24"/>
        </w:rPr>
        <w:tab/>
      </w:r>
    </w:p>
    <w:p w:rsidR="005A7F3C" w:rsidRDefault="005A7F3C" w:rsidP="005A7F3C">
      <w:pPr>
        <w:tabs>
          <w:tab w:val="left" w:pos="709"/>
        </w:tabs>
        <w:jc w:val="center"/>
        <w:rPr>
          <w:sz w:val="24"/>
          <w:szCs w:val="24"/>
        </w:rPr>
      </w:pPr>
    </w:p>
    <w:p w:rsidR="00BC6B89" w:rsidRDefault="00BC6B89" w:rsidP="00BC6B89">
      <w:pPr>
        <w:tabs>
          <w:tab w:val="left" w:pos="709"/>
        </w:tabs>
        <w:jc w:val="center"/>
        <w:rPr>
          <w:sz w:val="24"/>
          <w:szCs w:val="24"/>
        </w:rPr>
      </w:pPr>
      <w:r>
        <w:rPr>
          <w:sz w:val="24"/>
          <w:szCs w:val="24"/>
        </w:rPr>
        <w:t>Karayolu Taşıma Yönetmeliğinin (KTY) 73 uncu maddesi gereği;</w:t>
      </w:r>
    </w:p>
    <w:p w:rsidR="0007051A" w:rsidRDefault="0007051A" w:rsidP="0007051A">
      <w:pPr>
        <w:tabs>
          <w:tab w:val="left" w:pos="709"/>
        </w:tabs>
        <w:jc w:val="center"/>
        <w:rPr>
          <w:sz w:val="24"/>
          <w:szCs w:val="24"/>
        </w:rPr>
      </w:pPr>
      <w:bookmarkStart w:id="0" w:name="_GoBack"/>
      <w:bookmarkEnd w:id="0"/>
    </w:p>
    <w:p w:rsidR="0007051A" w:rsidRDefault="0007051A" w:rsidP="0007051A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 bitiş tarihinizden itibaren 540 gün içinde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6D422B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>5 ‘ini ödeyerek belgenizi yeniletebilirsiniz.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nizi 90 gün önceden müracaat ederek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6D422B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 xml:space="preserve">5 ‘ini ödeyerek yeniletebilirsiniz. 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yeniletmeniz halinde arada kalan süre yetki belgenizin geçerlilik süresine ilave edilir.</w:t>
      </w:r>
    </w:p>
    <w:p w:rsidR="005A7F3C" w:rsidRPr="005A7F3C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Yetki belgesi bitiş süresi 540 gün geçtikten sonra yetki belgesi iptal olacaktır.</w:t>
      </w:r>
      <w:r w:rsidR="005A7F3C" w:rsidRPr="005A7F3C">
        <w:rPr>
          <w:sz w:val="24"/>
          <w:szCs w:val="24"/>
        </w:rPr>
        <w:t xml:space="preserve"> </w:t>
      </w: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F8735A" w:rsidRDefault="005A7F3C" w:rsidP="005A7F3C">
      <w:pPr>
        <w:tabs>
          <w:tab w:val="left" w:pos="709"/>
        </w:tabs>
        <w:ind w:left="708"/>
        <w:jc w:val="center"/>
        <w:rPr>
          <w:b/>
          <w:color w:val="FF0000"/>
          <w:sz w:val="24"/>
          <w:szCs w:val="24"/>
          <w:u w:val="single"/>
        </w:rPr>
      </w:pPr>
      <w:r w:rsidRPr="00F8735A">
        <w:rPr>
          <w:b/>
          <w:color w:val="FF0000"/>
          <w:sz w:val="24"/>
          <w:szCs w:val="24"/>
          <w:u w:val="single"/>
        </w:rPr>
        <w:t>İSTENEN EVRAKLAR</w:t>
      </w:r>
    </w:p>
    <w:p w:rsidR="00FC0B2E" w:rsidRDefault="00FC0B2E" w:rsidP="0007051A">
      <w:pPr>
        <w:tabs>
          <w:tab w:val="left" w:pos="709"/>
        </w:tabs>
        <w:jc w:val="both"/>
        <w:rPr>
          <w:sz w:val="24"/>
          <w:szCs w:val="24"/>
        </w:rPr>
      </w:pPr>
    </w:p>
    <w:p w:rsidR="00F8735A" w:rsidRPr="0007051A" w:rsidRDefault="00F8735A" w:rsidP="0007051A">
      <w:pPr>
        <w:tabs>
          <w:tab w:val="left" w:pos="709"/>
        </w:tabs>
        <w:jc w:val="both"/>
        <w:rPr>
          <w:sz w:val="24"/>
          <w:szCs w:val="24"/>
        </w:rPr>
      </w:pPr>
    </w:p>
    <w:p w:rsidR="00FC0B2E" w:rsidRDefault="00FC0B2E" w:rsidP="00FC0B2E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4"/>
          <w:szCs w:val="24"/>
        </w:rPr>
      </w:pPr>
      <w:r w:rsidRPr="00FC0B2E">
        <w:rPr>
          <w:sz w:val="24"/>
          <w:szCs w:val="24"/>
        </w:rPr>
        <w:t>T.C kimlik numaralı nüfus cüzdanı fotokopisi.</w:t>
      </w:r>
    </w:p>
    <w:p w:rsidR="00C40209" w:rsidRDefault="00C40209" w:rsidP="00C40209">
      <w:pPr>
        <w:tabs>
          <w:tab w:val="left" w:pos="709"/>
        </w:tabs>
        <w:ind w:left="359"/>
        <w:jc w:val="both"/>
        <w:rPr>
          <w:sz w:val="24"/>
          <w:szCs w:val="24"/>
        </w:rPr>
      </w:pPr>
    </w:p>
    <w:p w:rsidR="00C40209" w:rsidRPr="00C40209" w:rsidRDefault="00C40209" w:rsidP="00C40209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4"/>
          <w:szCs w:val="24"/>
        </w:rPr>
      </w:pPr>
      <w:r w:rsidRPr="00C40209">
        <w:rPr>
          <w:sz w:val="24"/>
          <w:szCs w:val="24"/>
        </w:rPr>
        <w:t xml:space="preserve">Gelir İdaresi Başkanlığı elektronik tebligat sistemine kayıtlı olduğuna dair internet sayfası ekran  </w:t>
      </w:r>
    </w:p>
    <w:p w:rsidR="00C40209" w:rsidRDefault="00C40209" w:rsidP="00C40209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gramStart"/>
      <w:r>
        <w:rPr>
          <w:sz w:val="24"/>
          <w:szCs w:val="24"/>
        </w:rPr>
        <w:t>Çıktısı veya Vergi dairesi yazısı.</w:t>
      </w:r>
      <w:proofErr w:type="gramEnd"/>
    </w:p>
    <w:p w:rsidR="0007051A" w:rsidRPr="00FC0B2E" w:rsidRDefault="0007051A" w:rsidP="0007051A">
      <w:pPr>
        <w:tabs>
          <w:tab w:val="left" w:pos="709"/>
        </w:tabs>
        <w:jc w:val="both"/>
        <w:rPr>
          <w:b/>
          <w:sz w:val="24"/>
          <w:szCs w:val="24"/>
        </w:rPr>
      </w:pPr>
    </w:p>
    <w:p w:rsidR="005A7F3C" w:rsidRPr="0007051A" w:rsidRDefault="00FC0B2E" w:rsidP="00FC0B2E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b/>
          <w:sz w:val="24"/>
          <w:szCs w:val="24"/>
        </w:rPr>
      </w:pPr>
      <w:r w:rsidRPr="00FC0B2E">
        <w:rPr>
          <w:sz w:val="24"/>
          <w:szCs w:val="24"/>
        </w:rPr>
        <w:t>Kayıtlı öz mal kamyonet türü taşıtlarınızın ruhsat fotokopileri</w:t>
      </w:r>
      <w:r w:rsidR="0007051A">
        <w:rPr>
          <w:sz w:val="24"/>
          <w:szCs w:val="24"/>
        </w:rPr>
        <w:t>.(fenni muayeneleri geçmemiş olacak.)</w:t>
      </w:r>
    </w:p>
    <w:p w:rsidR="0007051A" w:rsidRDefault="0007051A" w:rsidP="0007051A">
      <w:pPr>
        <w:pStyle w:val="ListeParagraf"/>
        <w:rPr>
          <w:b/>
          <w:sz w:val="24"/>
          <w:szCs w:val="24"/>
        </w:rPr>
      </w:pPr>
    </w:p>
    <w:p w:rsidR="00E85118" w:rsidRDefault="00E85118" w:rsidP="0007051A">
      <w:pPr>
        <w:pStyle w:val="ListeParagraf"/>
        <w:rPr>
          <w:b/>
          <w:sz w:val="24"/>
          <w:szCs w:val="24"/>
        </w:rPr>
      </w:pPr>
    </w:p>
    <w:p w:rsidR="00F8735A" w:rsidRDefault="00F8735A" w:rsidP="0007051A">
      <w:pPr>
        <w:pStyle w:val="ListeParagraf"/>
        <w:rPr>
          <w:b/>
          <w:sz w:val="24"/>
          <w:szCs w:val="24"/>
        </w:rPr>
      </w:pPr>
    </w:p>
    <w:p w:rsidR="0007051A" w:rsidRDefault="00EC4B79" w:rsidP="0007051A">
      <w:pPr>
        <w:tabs>
          <w:tab w:val="left" w:pos="709"/>
        </w:tabs>
        <w:jc w:val="both"/>
        <w:rPr>
          <w:sz w:val="24"/>
          <w:szCs w:val="24"/>
        </w:rPr>
      </w:pPr>
      <w:r>
        <w:rPr>
          <w:b/>
          <w:sz w:val="24"/>
          <w:szCs w:val="24"/>
          <w:u w:val="single"/>
        </w:rPr>
        <w:t>Not:</w:t>
      </w:r>
      <w:r>
        <w:rPr>
          <w:sz w:val="24"/>
          <w:szCs w:val="24"/>
        </w:rPr>
        <w:t xml:space="preserve">  yetki belgesi sahibinin faal vergi mükellefi olması gerekmektedir.</w:t>
      </w:r>
    </w:p>
    <w:p w:rsidR="00EC4B79" w:rsidRPr="00FC0B2E" w:rsidRDefault="00EC4B79" w:rsidP="0007051A">
      <w:pPr>
        <w:tabs>
          <w:tab w:val="left" w:pos="709"/>
        </w:tabs>
        <w:jc w:val="both"/>
        <w:rPr>
          <w:b/>
          <w:sz w:val="24"/>
          <w:szCs w:val="24"/>
        </w:rPr>
      </w:pPr>
    </w:p>
    <w:p w:rsidR="00F8735A" w:rsidRPr="005A7F3C" w:rsidRDefault="00F8735A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5A7F3C" w:rsidRPr="005A7F3C" w:rsidRDefault="005A7F3C" w:rsidP="005A7F3C">
      <w:pPr>
        <w:jc w:val="both"/>
        <w:rPr>
          <w:sz w:val="24"/>
          <w:szCs w:val="24"/>
        </w:rPr>
      </w:pPr>
      <w:r w:rsidRPr="005A7F3C">
        <w:rPr>
          <w:sz w:val="24"/>
          <w:szCs w:val="24"/>
        </w:rPr>
        <w:t xml:space="preserve">Bu bilgilendirme, mevzuatımızda yazılı </w:t>
      </w:r>
      <w:proofErr w:type="gramStart"/>
      <w:r w:rsidRPr="005A7F3C">
        <w:rPr>
          <w:sz w:val="24"/>
          <w:szCs w:val="24"/>
        </w:rPr>
        <w:t>olarak  zorunluluğu</w:t>
      </w:r>
      <w:proofErr w:type="gramEnd"/>
      <w:r w:rsidRPr="005A7F3C">
        <w:rPr>
          <w:sz w:val="24"/>
          <w:szCs w:val="24"/>
        </w:rPr>
        <w:t xml:space="preserve"> olmamasına rağmen yapılmakta olup, yukarıda belirtilen istenen evraklarla birlikte odamıza müracaat etmeniz hususunda bilgilerinizi rica ederim.</w:t>
      </w:r>
    </w:p>
    <w:p w:rsidR="00071CFB" w:rsidRDefault="00071CFB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EC4B79" w:rsidRPr="005A7F3C" w:rsidRDefault="00EC4B79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071CFB" w:rsidRDefault="00FC6024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145915</wp:posOffset>
                </wp:positionH>
                <wp:positionV relativeFrom="paragraph">
                  <wp:posOffset>78740</wp:posOffset>
                </wp:positionV>
                <wp:extent cx="2012315" cy="441960"/>
                <wp:effectExtent l="2540" t="2540" r="4445" b="3175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2315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013D1" w:rsidRDefault="003013D1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ehmet ÇÜÇEN</w:t>
                            </w:r>
                          </w:p>
                          <w:p w:rsidR="003013D1" w:rsidRPr="00C12AB7" w:rsidRDefault="003013D1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nel Sekr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26.45pt;margin-top:6.2pt;width:158.45pt;height:34.8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" filled="f" stroked="f">
                <v:textbox style="mso-fit-shape-to-text:t">
                  <w:txbxContent>
                    <w:p w:rsidR="003013D1" w:rsidRDefault="003013D1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Mehmet ÇÜÇEN</w:t>
                      </w:r>
                    </w:p>
                    <w:p w:rsidR="003013D1" w:rsidRPr="00C12AB7" w:rsidRDefault="003013D1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nel Sekreter</w:t>
                      </w:r>
                    </w:p>
                  </w:txbxContent>
                </v:textbox>
              </v:shape>
            </w:pict>
          </mc:Fallback>
        </mc:AlternateContent>
      </w: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EC4B79" w:rsidRDefault="00EC4B79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BA00C8" w:rsidRDefault="00BA00C8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8C0ED2" w:rsidRPr="0004010F" w:rsidRDefault="00070D1E" w:rsidP="00071CFB">
      <w:pPr>
        <w:jc w:val="both"/>
        <w:rPr>
          <w:b/>
          <w:color w:val="FF0000"/>
          <w:u w:val="single"/>
        </w:rPr>
      </w:pPr>
      <w:r w:rsidRPr="0004010F">
        <w:rPr>
          <w:b/>
          <w:color w:val="FF0000"/>
          <w:u w:val="single"/>
        </w:rPr>
        <w:t>ÖNEMLİ NOT: YETKİ BELGESİ GEÇERLİLİK TARİHİNDEN SONRA YAPILACAK DENETİMLERDE CEZAİ İŞLEM UYGULANIR.</w:t>
      </w:r>
    </w:p>
    <w:p w:rsidR="00071CFB" w:rsidRDefault="00071CFB" w:rsidP="00D52847">
      <w:pPr>
        <w:tabs>
          <w:tab w:val="left" w:pos="709"/>
        </w:tabs>
        <w:ind w:left="1069"/>
        <w:jc w:val="both"/>
        <w:rPr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DB6130" w:rsidRDefault="00DB6130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  <w:sectPr w:rsidR="00DB6130" w:rsidSect="003F22D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22" w:right="566" w:bottom="709" w:left="709" w:header="425" w:footer="265" w:gutter="0"/>
          <w:pgNumType w:start="1"/>
          <w:cols w:space="708"/>
          <w:docGrid w:linePitch="360"/>
        </w:sectPr>
      </w:pPr>
    </w:p>
    <w:p w:rsidR="00071CFB" w:rsidRPr="00D52847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sectPr w:rsidR="00071CFB" w:rsidRPr="00D52847" w:rsidSect="003F22DE">
      <w:headerReference w:type="default" r:id="rId14"/>
      <w:footerReference w:type="even" r:id="rId15"/>
      <w:footerReference w:type="default" r:id="rId16"/>
      <w:type w:val="continuous"/>
      <w:pgSz w:w="11906" w:h="16838"/>
      <w:pgMar w:top="1522" w:right="1418" w:bottom="2410" w:left="1418" w:header="425" w:footer="12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0857" w:rsidRDefault="00F60857">
      <w:r>
        <w:separator/>
      </w:r>
    </w:p>
  </w:endnote>
  <w:endnote w:type="continuationSeparator" w:id="0">
    <w:p w:rsidR="00F60857" w:rsidRDefault="00F60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22DE" w:rsidRPr="00280D00" w:rsidRDefault="003F22DE" w:rsidP="003F22DE">
    <w:pPr>
      <w:pStyle w:val="Altbilgi"/>
      <w:jc w:val="center"/>
      <w:rPr>
        <w:b/>
        <w:bCs/>
        <w:sz w:val="24"/>
        <w:szCs w:val="24"/>
      </w:rPr>
    </w:pPr>
    <w:r>
      <w:t xml:space="preserve">Sayf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BC6B89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/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BC6B89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</w:p>
  <w:p w:rsidR="00085149" w:rsidRPr="00085149" w:rsidRDefault="003F22DE" w:rsidP="003F22DE">
    <w:pPr>
      <w:tabs>
        <w:tab w:val="center" w:pos="4536"/>
        <w:tab w:val="right" w:pos="9072"/>
      </w:tabs>
      <w:ind w:left="-142" w:firstLine="142"/>
      <w:rPr>
        <w:noProof/>
        <w:sz w:val="24"/>
        <w:szCs w:val="24"/>
        <w:lang w:eastAsia="x-none"/>
      </w:rPr>
    </w:pPr>
    <w:r w:rsidRPr="00280D00">
      <w:rPr>
        <w:noProof/>
        <w:sz w:val="16"/>
        <w:szCs w:val="16"/>
        <w:lang w:eastAsia="x-none"/>
      </w:rPr>
      <w:t>Doküman Kodu:</w:t>
    </w:r>
    <w:r w:rsidR="00F81DC0">
      <w:rPr>
        <w:noProof/>
        <w:sz w:val="16"/>
        <w:szCs w:val="16"/>
        <w:lang w:eastAsia="x-none"/>
      </w:rPr>
      <w:t xml:space="preserve"> DD-89</w:t>
    </w:r>
    <w:r w:rsidRPr="00280D00">
      <w:rPr>
        <w:noProof/>
        <w:sz w:val="16"/>
        <w:szCs w:val="16"/>
        <w:lang w:eastAsia="x-none"/>
      </w:rPr>
      <w:t xml:space="preserve">, </w:t>
    </w:r>
    <w:r>
      <w:rPr>
        <w:noProof/>
        <w:sz w:val="16"/>
        <w:szCs w:val="16"/>
        <w:lang w:eastAsia="x-none"/>
      </w:rPr>
      <w:t xml:space="preserve">  </w:t>
    </w:r>
    <w:r w:rsidRPr="00280D00">
      <w:rPr>
        <w:noProof/>
        <w:sz w:val="16"/>
        <w:szCs w:val="16"/>
        <w:lang w:eastAsia="x-none"/>
      </w:rPr>
      <w:t>Yayın Tarihi:</w:t>
    </w:r>
    <w:r w:rsidR="00F81DC0">
      <w:rPr>
        <w:noProof/>
        <w:sz w:val="16"/>
        <w:szCs w:val="16"/>
        <w:lang w:eastAsia="x-none"/>
      </w:rPr>
      <w:t xml:space="preserve"> 29.06.2021</w:t>
    </w:r>
    <w:r w:rsidRPr="00280D00">
      <w:rPr>
        <w:noProof/>
        <w:sz w:val="16"/>
        <w:szCs w:val="16"/>
        <w:lang w:eastAsia="x-none"/>
      </w:rPr>
      <w:t xml:space="preserve">, </w:t>
    </w:r>
    <w:r>
      <w:rPr>
        <w:noProof/>
        <w:sz w:val="16"/>
        <w:szCs w:val="16"/>
        <w:lang w:eastAsia="x-none"/>
      </w:rPr>
      <w:t xml:space="preserve">   </w:t>
    </w:r>
    <w:r w:rsidRPr="00280D00">
      <w:rPr>
        <w:noProof/>
        <w:sz w:val="16"/>
        <w:szCs w:val="16"/>
        <w:lang w:eastAsia="x-none"/>
      </w:rPr>
      <w:t>R</w:t>
    </w:r>
    <w:r>
      <w:rPr>
        <w:noProof/>
        <w:sz w:val="16"/>
        <w:szCs w:val="16"/>
        <w:lang w:eastAsia="x-none"/>
      </w:rPr>
      <w:t>e</w:t>
    </w:r>
    <w:r w:rsidRPr="00280D00">
      <w:rPr>
        <w:noProof/>
        <w:sz w:val="16"/>
        <w:szCs w:val="16"/>
        <w:lang w:eastAsia="x-none"/>
      </w:rPr>
      <w:t>vizyon No:</w:t>
    </w:r>
    <w:r w:rsidR="00F81DC0">
      <w:rPr>
        <w:noProof/>
        <w:sz w:val="16"/>
        <w:szCs w:val="16"/>
        <w:lang w:eastAsia="x-none"/>
      </w:rPr>
      <w:t>0</w:t>
    </w:r>
    <w:r w:rsidRPr="00280D00">
      <w:rPr>
        <w:noProof/>
        <w:sz w:val="16"/>
        <w:szCs w:val="16"/>
        <w:lang w:eastAsia="x-none"/>
      </w:rPr>
      <w:t xml:space="preserve">, </w:t>
    </w:r>
    <w:r>
      <w:rPr>
        <w:noProof/>
        <w:sz w:val="16"/>
        <w:szCs w:val="16"/>
        <w:lang w:eastAsia="x-none"/>
      </w:rPr>
      <w:t xml:space="preserve">   </w:t>
    </w:r>
    <w:r w:rsidRPr="00280D00">
      <w:rPr>
        <w:noProof/>
        <w:sz w:val="16"/>
        <w:szCs w:val="16"/>
        <w:lang w:eastAsia="x-none"/>
      </w:rPr>
      <w:t>Revizyon Tarihi:</w:t>
    </w:r>
    <w:r w:rsidR="00F81DC0">
      <w:rPr>
        <w:noProof/>
        <w:sz w:val="16"/>
        <w:szCs w:val="16"/>
        <w:lang w:eastAsia="x-none"/>
      </w:rPr>
      <w:t>-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38B7" w:rsidRDefault="000138B7">
    <w:pPr>
      <w:pStyle w:val="Altbilgi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13D1" w:rsidRPr="00DB6130" w:rsidRDefault="003013D1" w:rsidP="00DB613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0857" w:rsidRDefault="00F60857">
      <w:r>
        <w:separator/>
      </w:r>
    </w:p>
  </w:footnote>
  <w:footnote w:type="continuationSeparator" w:id="0">
    <w:p w:rsidR="00F60857" w:rsidRDefault="00F608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38B7" w:rsidRDefault="000138B7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4856" w:type="pct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325"/>
    </w:tblGrid>
    <w:tr w:rsidR="003F22DE" w:rsidRPr="005C75D0" w:rsidTr="003F22DE">
      <w:trPr>
        <w:trHeight w:val="835"/>
      </w:trPr>
      <w:tc>
        <w:tcPr>
          <w:tcW w:w="574" w:type="pct"/>
          <w:vAlign w:val="center"/>
        </w:tcPr>
        <w:p w:rsidR="003F22DE" w:rsidRPr="001B1D70" w:rsidRDefault="003F22DE" w:rsidP="00EE6D19">
          <w:pPr>
            <w:pStyle w:val="stbilgi"/>
            <w:tabs>
              <w:tab w:val="left" w:pos="7371"/>
              <w:tab w:val="left" w:pos="8222"/>
              <w:tab w:val="right" w:pos="8931"/>
            </w:tabs>
            <w:rPr>
              <w:b/>
              <w:sz w:val="32"/>
              <w:szCs w:val="32"/>
            </w:rPr>
          </w:pPr>
          <w:r>
            <w:rPr>
              <w:sz w:val="24"/>
              <w:szCs w:val="24"/>
            </w:rPr>
            <w:object w:dxaOrig="1245" w:dyaOrig="111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9.7pt;height:44.25pt" o:ole="">
                <v:imagedata r:id="rId1" o:title=""/>
              </v:shape>
              <o:OLEObject Type="Embed" ProgID="PBrush" ShapeID="_x0000_i1025" DrawAspect="Content" ObjectID="_1734164295" r:id="rId2"/>
            </w:object>
          </w:r>
        </w:p>
      </w:tc>
      <w:tc>
        <w:tcPr>
          <w:tcW w:w="4426" w:type="pct"/>
          <w:vAlign w:val="center"/>
        </w:tcPr>
        <w:p w:rsidR="003F22DE" w:rsidRPr="00554862" w:rsidRDefault="000138B7" w:rsidP="00EE6D19">
          <w:pPr>
            <w:pStyle w:val="stbilgi"/>
            <w:tabs>
              <w:tab w:val="left" w:pos="601"/>
              <w:tab w:val="left" w:pos="7938"/>
              <w:tab w:val="left" w:pos="8931"/>
              <w:tab w:val="right" w:pos="9639"/>
            </w:tabs>
            <w:jc w:val="center"/>
          </w:pPr>
          <w:r>
            <w:rPr>
              <w:b/>
              <w:sz w:val="28"/>
              <w:szCs w:val="28"/>
            </w:rPr>
            <w:t>K3</w:t>
          </w:r>
          <w:r w:rsidR="003F22DE">
            <w:rPr>
              <w:b/>
              <w:sz w:val="28"/>
              <w:szCs w:val="28"/>
            </w:rPr>
            <w:t>*</w:t>
          </w:r>
          <w:r w:rsidR="003F22DE" w:rsidRPr="00085149">
            <w:rPr>
              <w:b/>
              <w:sz w:val="28"/>
              <w:szCs w:val="28"/>
            </w:rPr>
            <w:t xml:space="preserve"> TÜRÜ YETKİ BELGESİ YENİLEMESİ ŞARTLARI VE İSTENEN</w:t>
          </w:r>
          <w:r w:rsidR="003F22DE">
            <w:rPr>
              <w:b/>
              <w:sz w:val="28"/>
              <w:szCs w:val="28"/>
            </w:rPr>
            <w:t xml:space="preserve"> </w:t>
          </w:r>
          <w:r w:rsidR="003F22DE" w:rsidRPr="00085149">
            <w:rPr>
              <w:b/>
              <w:sz w:val="28"/>
              <w:szCs w:val="28"/>
            </w:rPr>
            <w:t>EVRAKLAR</w:t>
          </w:r>
          <w:r w:rsidR="003F22DE">
            <w:rPr>
              <w:b/>
              <w:sz w:val="28"/>
              <w:szCs w:val="28"/>
            </w:rPr>
            <w:t xml:space="preserve"> (GERÇEK KİŞİ)</w:t>
          </w:r>
        </w:p>
      </w:tc>
    </w:tr>
  </w:tbl>
  <w:p w:rsidR="003F22DE" w:rsidRDefault="003F22DE" w:rsidP="003F22DE">
    <w:pPr>
      <w:pStyle w:val="stbilgi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38B7" w:rsidRDefault="000138B7">
    <w:pPr>
      <w:pStyle w:val="stbilgi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13D1" w:rsidRPr="00E8661E" w:rsidRDefault="003013D1" w:rsidP="00E8661E">
    <w:pPr>
      <w:jc w:val="right"/>
      <w:rPr>
        <w:b/>
        <w:sz w:val="8"/>
        <w:szCs w:val="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76D27"/>
    <w:multiLevelType w:val="hybridMultilevel"/>
    <w:tmpl w:val="0B32BE82"/>
    <w:lvl w:ilvl="0" w:tplc="FB50C22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u w:val="no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5342B9"/>
    <w:multiLevelType w:val="hybridMultilevel"/>
    <w:tmpl w:val="1F742BA8"/>
    <w:lvl w:ilvl="0" w:tplc="2182D3B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1NjGyNDM2M7NU0lEKTi0uzszPAykwrAUA6KwlOywAAAA="/>
  </w:docVars>
  <w:rsids>
    <w:rsidRoot w:val="00B322BE"/>
    <w:rsid w:val="00000245"/>
    <w:rsid w:val="00002817"/>
    <w:rsid w:val="00004858"/>
    <w:rsid w:val="00006678"/>
    <w:rsid w:val="0000722B"/>
    <w:rsid w:val="000138B7"/>
    <w:rsid w:val="00015BC6"/>
    <w:rsid w:val="00015E37"/>
    <w:rsid w:val="00017578"/>
    <w:rsid w:val="000203DC"/>
    <w:rsid w:val="00022167"/>
    <w:rsid w:val="00035E22"/>
    <w:rsid w:val="0004010F"/>
    <w:rsid w:val="00040B1A"/>
    <w:rsid w:val="00042DC2"/>
    <w:rsid w:val="00043C41"/>
    <w:rsid w:val="00045917"/>
    <w:rsid w:val="00047B19"/>
    <w:rsid w:val="00051F2B"/>
    <w:rsid w:val="00056A6D"/>
    <w:rsid w:val="00057DBE"/>
    <w:rsid w:val="00057E0E"/>
    <w:rsid w:val="0006123C"/>
    <w:rsid w:val="0006275E"/>
    <w:rsid w:val="00063DC9"/>
    <w:rsid w:val="00065C41"/>
    <w:rsid w:val="00065F6A"/>
    <w:rsid w:val="0006711A"/>
    <w:rsid w:val="00067D93"/>
    <w:rsid w:val="0007051A"/>
    <w:rsid w:val="00070760"/>
    <w:rsid w:val="00070D1E"/>
    <w:rsid w:val="000716F7"/>
    <w:rsid w:val="00071CFB"/>
    <w:rsid w:val="00074881"/>
    <w:rsid w:val="00074D60"/>
    <w:rsid w:val="00085149"/>
    <w:rsid w:val="00085B7C"/>
    <w:rsid w:val="00087747"/>
    <w:rsid w:val="000945E5"/>
    <w:rsid w:val="00096121"/>
    <w:rsid w:val="00096126"/>
    <w:rsid w:val="000A0BD3"/>
    <w:rsid w:val="000A0C8D"/>
    <w:rsid w:val="000A2987"/>
    <w:rsid w:val="000A461B"/>
    <w:rsid w:val="000A5E17"/>
    <w:rsid w:val="000A6D8C"/>
    <w:rsid w:val="000B217E"/>
    <w:rsid w:val="000B45CD"/>
    <w:rsid w:val="000B5438"/>
    <w:rsid w:val="000B58C0"/>
    <w:rsid w:val="000B6F96"/>
    <w:rsid w:val="000B77D5"/>
    <w:rsid w:val="000C12C0"/>
    <w:rsid w:val="000C5CBC"/>
    <w:rsid w:val="000C5E98"/>
    <w:rsid w:val="000C6660"/>
    <w:rsid w:val="000C671A"/>
    <w:rsid w:val="000D0DA9"/>
    <w:rsid w:val="000D11B6"/>
    <w:rsid w:val="000D33E3"/>
    <w:rsid w:val="000D3686"/>
    <w:rsid w:val="000D4C55"/>
    <w:rsid w:val="000E10F1"/>
    <w:rsid w:val="000E3798"/>
    <w:rsid w:val="000E6918"/>
    <w:rsid w:val="000F1C04"/>
    <w:rsid w:val="000F3517"/>
    <w:rsid w:val="000F463B"/>
    <w:rsid w:val="001016BC"/>
    <w:rsid w:val="00101813"/>
    <w:rsid w:val="00102B0A"/>
    <w:rsid w:val="00106E1F"/>
    <w:rsid w:val="001112B0"/>
    <w:rsid w:val="00112DCB"/>
    <w:rsid w:val="00113153"/>
    <w:rsid w:val="00115901"/>
    <w:rsid w:val="001165ED"/>
    <w:rsid w:val="00117A1E"/>
    <w:rsid w:val="00122B37"/>
    <w:rsid w:val="00123ECF"/>
    <w:rsid w:val="00123FB3"/>
    <w:rsid w:val="00124973"/>
    <w:rsid w:val="0012627F"/>
    <w:rsid w:val="00127404"/>
    <w:rsid w:val="00127E21"/>
    <w:rsid w:val="00132638"/>
    <w:rsid w:val="001328B3"/>
    <w:rsid w:val="0014021B"/>
    <w:rsid w:val="00141AB3"/>
    <w:rsid w:val="00143200"/>
    <w:rsid w:val="00143DC0"/>
    <w:rsid w:val="001450C7"/>
    <w:rsid w:val="00145952"/>
    <w:rsid w:val="00146F0F"/>
    <w:rsid w:val="00147BF0"/>
    <w:rsid w:val="00151280"/>
    <w:rsid w:val="0015239F"/>
    <w:rsid w:val="0015276C"/>
    <w:rsid w:val="00153F2F"/>
    <w:rsid w:val="00163DE7"/>
    <w:rsid w:val="00164452"/>
    <w:rsid w:val="00164A71"/>
    <w:rsid w:val="00167997"/>
    <w:rsid w:val="00167F9A"/>
    <w:rsid w:val="00170387"/>
    <w:rsid w:val="00175447"/>
    <w:rsid w:val="00177F62"/>
    <w:rsid w:val="001814C8"/>
    <w:rsid w:val="00185784"/>
    <w:rsid w:val="00185DAA"/>
    <w:rsid w:val="00186B6E"/>
    <w:rsid w:val="001930D3"/>
    <w:rsid w:val="001A5B5E"/>
    <w:rsid w:val="001A7480"/>
    <w:rsid w:val="001B6370"/>
    <w:rsid w:val="001B64EE"/>
    <w:rsid w:val="001B6FB6"/>
    <w:rsid w:val="001C0B68"/>
    <w:rsid w:val="001C1DAC"/>
    <w:rsid w:val="001C27AA"/>
    <w:rsid w:val="001C2DF9"/>
    <w:rsid w:val="001C72C8"/>
    <w:rsid w:val="001D112B"/>
    <w:rsid w:val="001D5D8A"/>
    <w:rsid w:val="001E0458"/>
    <w:rsid w:val="001E075D"/>
    <w:rsid w:val="001E1BE7"/>
    <w:rsid w:val="001E2D77"/>
    <w:rsid w:val="001E4A49"/>
    <w:rsid w:val="001E6741"/>
    <w:rsid w:val="001E6A7E"/>
    <w:rsid w:val="001F0D43"/>
    <w:rsid w:val="001F0EE1"/>
    <w:rsid w:val="002008EE"/>
    <w:rsid w:val="00200A13"/>
    <w:rsid w:val="00201441"/>
    <w:rsid w:val="0021584E"/>
    <w:rsid w:val="002246C9"/>
    <w:rsid w:val="00225A56"/>
    <w:rsid w:val="00225B9E"/>
    <w:rsid w:val="002270C2"/>
    <w:rsid w:val="00233706"/>
    <w:rsid w:val="002370DE"/>
    <w:rsid w:val="002373A1"/>
    <w:rsid w:val="002409E4"/>
    <w:rsid w:val="00241498"/>
    <w:rsid w:val="0024176A"/>
    <w:rsid w:val="00241E06"/>
    <w:rsid w:val="00250030"/>
    <w:rsid w:val="0025271B"/>
    <w:rsid w:val="00257A79"/>
    <w:rsid w:val="00263734"/>
    <w:rsid w:val="00266963"/>
    <w:rsid w:val="0027029A"/>
    <w:rsid w:val="002710BE"/>
    <w:rsid w:val="00273B34"/>
    <w:rsid w:val="0027477E"/>
    <w:rsid w:val="00276D0B"/>
    <w:rsid w:val="00290374"/>
    <w:rsid w:val="002928CF"/>
    <w:rsid w:val="0029348D"/>
    <w:rsid w:val="002936C1"/>
    <w:rsid w:val="00294506"/>
    <w:rsid w:val="00294A5B"/>
    <w:rsid w:val="00296332"/>
    <w:rsid w:val="002A03E1"/>
    <w:rsid w:val="002A228F"/>
    <w:rsid w:val="002A6927"/>
    <w:rsid w:val="002B266D"/>
    <w:rsid w:val="002B3064"/>
    <w:rsid w:val="002B32EA"/>
    <w:rsid w:val="002C34D1"/>
    <w:rsid w:val="002C471D"/>
    <w:rsid w:val="002C48CC"/>
    <w:rsid w:val="002C6AE2"/>
    <w:rsid w:val="002D2527"/>
    <w:rsid w:val="002D6CA3"/>
    <w:rsid w:val="002E0A54"/>
    <w:rsid w:val="002E539F"/>
    <w:rsid w:val="002E550D"/>
    <w:rsid w:val="002F42BB"/>
    <w:rsid w:val="002F598D"/>
    <w:rsid w:val="003013D1"/>
    <w:rsid w:val="0030185F"/>
    <w:rsid w:val="003027E8"/>
    <w:rsid w:val="00303520"/>
    <w:rsid w:val="00306CBD"/>
    <w:rsid w:val="00307E13"/>
    <w:rsid w:val="00310B14"/>
    <w:rsid w:val="00313721"/>
    <w:rsid w:val="003145A2"/>
    <w:rsid w:val="00314DAE"/>
    <w:rsid w:val="00316E7C"/>
    <w:rsid w:val="00316EBA"/>
    <w:rsid w:val="0032365A"/>
    <w:rsid w:val="00324BA8"/>
    <w:rsid w:val="00326083"/>
    <w:rsid w:val="00327B90"/>
    <w:rsid w:val="00327CBE"/>
    <w:rsid w:val="003305BB"/>
    <w:rsid w:val="00330901"/>
    <w:rsid w:val="003315B6"/>
    <w:rsid w:val="003318BD"/>
    <w:rsid w:val="0033517F"/>
    <w:rsid w:val="0033643D"/>
    <w:rsid w:val="003366E9"/>
    <w:rsid w:val="00337B12"/>
    <w:rsid w:val="00340A27"/>
    <w:rsid w:val="00341584"/>
    <w:rsid w:val="00346FA7"/>
    <w:rsid w:val="00351C3F"/>
    <w:rsid w:val="00352BE2"/>
    <w:rsid w:val="00354820"/>
    <w:rsid w:val="003570B3"/>
    <w:rsid w:val="00363FB3"/>
    <w:rsid w:val="00365879"/>
    <w:rsid w:val="0036671E"/>
    <w:rsid w:val="00366FCB"/>
    <w:rsid w:val="0037011F"/>
    <w:rsid w:val="00374919"/>
    <w:rsid w:val="00374A27"/>
    <w:rsid w:val="00375CD6"/>
    <w:rsid w:val="003802E4"/>
    <w:rsid w:val="0038202F"/>
    <w:rsid w:val="00384633"/>
    <w:rsid w:val="003935DF"/>
    <w:rsid w:val="003A0F17"/>
    <w:rsid w:val="003A16A7"/>
    <w:rsid w:val="003A4F66"/>
    <w:rsid w:val="003A6607"/>
    <w:rsid w:val="003A74BA"/>
    <w:rsid w:val="003B0657"/>
    <w:rsid w:val="003B0EA0"/>
    <w:rsid w:val="003B0EBD"/>
    <w:rsid w:val="003B20F1"/>
    <w:rsid w:val="003B420D"/>
    <w:rsid w:val="003B56CD"/>
    <w:rsid w:val="003C26AF"/>
    <w:rsid w:val="003C2D1A"/>
    <w:rsid w:val="003C795E"/>
    <w:rsid w:val="003D0B3D"/>
    <w:rsid w:val="003D13B0"/>
    <w:rsid w:val="003D364D"/>
    <w:rsid w:val="003D3BFF"/>
    <w:rsid w:val="003D7C90"/>
    <w:rsid w:val="003E054B"/>
    <w:rsid w:val="003E0594"/>
    <w:rsid w:val="003E0766"/>
    <w:rsid w:val="003E4371"/>
    <w:rsid w:val="003E53C8"/>
    <w:rsid w:val="003E6004"/>
    <w:rsid w:val="003F1359"/>
    <w:rsid w:val="003F22DE"/>
    <w:rsid w:val="003F3703"/>
    <w:rsid w:val="003F4092"/>
    <w:rsid w:val="003F4E1C"/>
    <w:rsid w:val="00402C60"/>
    <w:rsid w:val="00412FB1"/>
    <w:rsid w:val="004138C0"/>
    <w:rsid w:val="00420DDF"/>
    <w:rsid w:val="00421734"/>
    <w:rsid w:val="00422BAF"/>
    <w:rsid w:val="004234B6"/>
    <w:rsid w:val="00425239"/>
    <w:rsid w:val="00430D46"/>
    <w:rsid w:val="004322CF"/>
    <w:rsid w:val="004340CC"/>
    <w:rsid w:val="00441C3F"/>
    <w:rsid w:val="00447657"/>
    <w:rsid w:val="00454733"/>
    <w:rsid w:val="00464F6A"/>
    <w:rsid w:val="0046794C"/>
    <w:rsid w:val="00474A3A"/>
    <w:rsid w:val="00477039"/>
    <w:rsid w:val="004838CA"/>
    <w:rsid w:val="004855A9"/>
    <w:rsid w:val="00485CFE"/>
    <w:rsid w:val="00486675"/>
    <w:rsid w:val="00497E0C"/>
    <w:rsid w:val="004A05EA"/>
    <w:rsid w:val="004A3D87"/>
    <w:rsid w:val="004A693C"/>
    <w:rsid w:val="004B27FD"/>
    <w:rsid w:val="004B7E6D"/>
    <w:rsid w:val="004C0924"/>
    <w:rsid w:val="004C09D0"/>
    <w:rsid w:val="004C2B73"/>
    <w:rsid w:val="004C34B6"/>
    <w:rsid w:val="004C6245"/>
    <w:rsid w:val="004C653F"/>
    <w:rsid w:val="004C727E"/>
    <w:rsid w:val="004C7FBB"/>
    <w:rsid w:val="004D1EDD"/>
    <w:rsid w:val="004D2FFB"/>
    <w:rsid w:val="004D358F"/>
    <w:rsid w:val="004E2109"/>
    <w:rsid w:val="004E476F"/>
    <w:rsid w:val="004E72BC"/>
    <w:rsid w:val="004F4FCA"/>
    <w:rsid w:val="00503D70"/>
    <w:rsid w:val="005041EF"/>
    <w:rsid w:val="0050428D"/>
    <w:rsid w:val="00507856"/>
    <w:rsid w:val="00510A43"/>
    <w:rsid w:val="00510AB7"/>
    <w:rsid w:val="00511508"/>
    <w:rsid w:val="005165AE"/>
    <w:rsid w:val="00520972"/>
    <w:rsid w:val="00522AF4"/>
    <w:rsid w:val="00524525"/>
    <w:rsid w:val="0052622A"/>
    <w:rsid w:val="005302CB"/>
    <w:rsid w:val="00541FC7"/>
    <w:rsid w:val="00543F08"/>
    <w:rsid w:val="00544E55"/>
    <w:rsid w:val="00545A47"/>
    <w:rsid w:val="00545BB2"/>
    <w:rsid w:val="005477A8"/>
    <w:rsid w:val="00550E7F"/>
    <w:rsid w:val="0055118C"/>
    <w:rsid w:val="00555FAB"/>
    <w:rsid w:val="00556343"/>
    <w:rsid w:val="005565C4"/>
    <w:rsid w:val="00557BB2"/>
    <w:rsid w:val="00562C5E"/>
    <w:rsid w:val="005673C2"/>
    <w:rsid w:val="00570F52"/>
    <w:rsid w:val="00570FB3"/>
    <w:rsid w:val="005728E2"/>
    <w:rsid w:val="00573203"/>
    <w:rsid w:val="00583BBF"/>
    <w:rsid w:val="00585B63"/>
    <w:rsid w:val="00591672"/>
    <w:rsid w:val="00591FCD"/>
    <w:rsid w:val="00593049"/>
    <w:rsid w:val="005932D0"/>
    <w:rsid w:val="00595645"/>
    <w:rsid w:val="005A3CB8"/>
    <w:rsid w:val="005A4F43"/>
    <w:rsid w:val="005A7F3C"/>
    <w:rsid w:val="005B2B67"/>
    <w:rsid w:val="005B444C"/>
    <w:rsid w:val="005B4602"/>
    <w:rsid w:val="005C22F7"/>
    <w:rsid w:val="005C4840"/>
    <w:rsid w:val="005C767C"/>
    <w:rsid w:val="005D35B4"/>
    <w:rsid w:val="005D3A1E"/>
    <w:rsid w:val="005E2BA3"/>
    <w:rsid w:val="005E3326"/>
    <w:rsid w:val="005E4DE5"/>
    <w:rsid w:val="005E629E"/>
    <w:rsid w:val="005F00DD"/>
    <w:rsid w:val="005F4FB0"/>
    <w:rsid w:val="00602455"/>
    <w:rsid w:val="006032C6"/>
    <w:rsid w:val="00611CB5"/>
    <w:rsid w:val="006131C1"/>
    <w:rsid w:val="00615448"/>
    <w:rsid w:val="00616AAC"/>
    <w:rsid w:val="00620573"/>
    <w:rsid w:val="00621F21"/>
    <w:rsid w:val="00625A0D"/>
    <w:rsid w:val="00625E89"/>
    <w:rsid w:val="00626915"/>
    <w:rsid w:val="006275A5"/>
    <w:rsid w:val="0063128C"/>
    <w:rsid w:val="006351B3"/>
    <w:rsid w:val="00640739"/>
    <w:rsid w:val="00641002"/>
    <w:rsid w:val="00653B8B"/>
    <w:rsid w:val="006632DA"/>
    <w:rsid w:val="00663A65"/>
    <w:rsid w:val="00663D99"/>
    <w:rsid w:val="006642C2"/>
    <w:rsid w:val="006645DF"/>
    <w:rsid w:val="006654B7"/>
    <w:rsid w:val="0067554F"/>
    <w:rsid w:val="006761E3"/>
    <w:rsid w:val="0068068A"/>
    <w:rsid w:val="006812C7"/>
    <w:rsid w:val="006829B3"/>
    <w:rsid w:val="00683E56"/>
    <w:rsid w:val="0068434D"/>
    <w:rsid w:val="00690912"/>
    <w:rsid w:val="00693A89"/>
    <w:rsid w:val="00694126"/>
    <w:rsid w:val="00695A18"/>
    <w:rsid w:val="00695D7C"/>
    <w:rsid w:val="00697062"/>
    <w:rsid w:val="0069791E"/>
    <w:rsid w:val="00697E5E"/>
    <w:rsid w:val="006A4C2E"/>
    <w:rsid w:val="006B0304"/>
    <w:rsid w:val="006B0BC9"/>
    <w:rsid w:val="006B3870"/>
    <w:rsid w:val="006B6AE3"/>
    <w:rsid w:val="006C1806"/>
    <w:rsid w:val="006C1B4F"/>
    <w:rsid w:val="006C37C8"/>
    <w:rsid w:val="006C571B"/>
    <w:rsid w:val="006D02FF"/>
    <w:rsid w:val="006D03A9"/>
    <w:rsid w:val="006D422B"/>
    <w:rsid w:val="006D4619"/>
    <w:rsid w:val="006D5C08"/>
    <w:rsid w:val="006D79E9"/>
    <w:rsid w:val="006E1B03"/>
    <w:rsid w:val="006E6513"/>
    <w:rsid w:val="006F1F10"/>
    <w:rsid w:val="007022C8"/>
    <w:rsid w:val="00705640"/>
    <w:rsid w:val="007143CE"/>
    <w:rsid w:val="00717A0E"/>
    <w:rsid w:val="0072118F"/>
    <w:rsid w:val="00727D17"/>
    <w:rsid w:val="007303D3"/>
    <w:rsid w:val="007309A2"/>
    <w:rsid w:val="00731772"/>
    <w:rsid w:val="00737A70"/>
    <w:rsid w:val="00741D19"/>
    <w:rsid w:val="00743292"/>
    <w:rsid w:val="00745005"/>
    <w:rsid w:val="00747709"/>
    <w:rsid w:val="00753A7F"/>
    <w:rsid w:val="00755A4D"/>
    <w:rsid w:val="00756477"/>
    <w:rsid w:val="00760537"/>
    <w:rsid w:val="007613DF"/>
    <w:rsid w:val="00765478"/>
    <w:rsid w:val="007679FE"/>
    <w:rsid w:val="007718D8"/>
    <w:rsid w:val="00772E37"/>
    <w:rsid w:val="007746FB"/>
    <w:rsid w:val="007849D1"/>
    <w:rsid w:val="00785530"/>
    <w:rsid w:val="00787FD3"/>
    <w:rsid w:val="00787FF0"/>
    <w:rsid w:val="007908AC"/>
    <w:rsid w:val="00792456"/>
    <w:rsid w:val="00797583"/>
    <w:rsid w:val="007A691F"/>
    <w:rsid w:val="007A745D"/>
    <w:rsid w:val="007B2A72"/>
    <w:rsid w:val="007B4BA2"/>
    <w:rsid w:val="007B5284"/>
    <w:rsid w:val="007B52E5"/>
    <w:rsid w:val="007B751E"/>
    <w:rsid w:val="007C3A67"/>
    <w:rsid w:val="007C65C5"/>
    <w:rsid w:val="007C6C61"/>
    <w:rsid w:val="007D01D5"/>
    <w:rsid w:val="007D0284"/>
    <w:rsid w:val="007D5932"/>
    <w:rsid w:val="007E03C6"/>
    <w:rsid w:val="007E495E"/>
    <w:rsid w:val="007E63FC"/>
    <w:rsid w:val="007F0C74"/>
    <w:rsid w:val="007F1612"/>
    <w:rsid w:val="007F3C44"/>
    <w:rsid w:val="008001C2"/>
    <w:rsid w:val="00801141"/>
    <w:rsid w:val="00805450"/>
    <w:rsid w:val="0080581E"/>
    <w:rsid w:val="00807134"/>
    <w:rsid w:val="00811FC5"/>
    <w:rsid w:val="00813E4C"/>
    <w:rsid w:val="00820296"/>
    <w:rsid w:val="00821FC9"/>
    <w:rsid w:val="00823438"/>
    <w:rsid w:val="00823AB6"/>
    <w:rsid w:val="00824A2A"/>
    <w:rsid w:val="008258ED"/>
    <w:rsid w:val="0083324E"/>
    <w:rsid w:val="00836AF4"/>
    <w:rsid w:val="00837110"/>
    <w:rsid w:val="00844F49"/>
    <w:rsid w:val="00851495"/>
    <w:rsid w:val="00863DBF"/>
    <w:rsid w:val="00866E72"/>
    <w:rsid w:val="00870732"/>
    <w:rsid w:val="008709F1"/>
    <w:rsid w:val="0087213E"/>
    <w:rsid w:val="00872FA3"/>
    <w:rsid w:val="00875231"/>
    <w:rsid w:val="00876C72"/>
    <w:rsid w:val="00877278"/>
    <w:rsid w:val="00880231"/>
    <w:rsid w:val="00880284"/>
    <w:rsid w:val="00881F08"/>
    <w:rsid w:val="00883147"/>
    <w:rsid w:val="0088383F"/>
    <w:rsid w:val="00883A41"/>
    <w:rsid w:val="00883DAC"/>
    <w:rsid w:val="0088693B"/>
    <w:rsid w:val="0088715B"/>
    <w:rsid w:val="0089213C"/>
    <w:rsid w:val="008A0D63"/>
    <w:rsid w:val="008A3511"/>
    <w:rsid w:val="008B1221"/>
    <w:rsid w:val="008B2160"/>
    <w:rsid w:val="008B423D"/>
    <w:rsid w:val="008B56C2"/>
    <w:rsid w:val="008C0ED2"/>
    <w:rsid w:val="008C117E"/>
    <w:rsid w:val="008C6E61"/>
    <w:rsid w:val="008C76BD"/>
    <w:rsid w:val="008D0735"/>
    <w:rsid w:val="008D094B"/>
    <w:rsid w:val="008D1F3B"/>
    <w:rsid w:val="008F044F"/>
    <w:rsid w:val="008F686B"/>
    <w:rsid w:val="0090108D"/>
    <w:rsid w:val="00903508"/>
    <w:rsid w:val="00904C68"/>
    <w:rsid w:val="00905F28"/>
    <w:rsid w:val="00907F03"/>
    <w:rsid w:val="0091379D"/>
    <w:rsid w:val="00915155"/>
    <w:rsid w:val="009151BD"/>
    <w:rsid w:val="00925293"/>
    <w:rsid w:val="0092635A"/>
    <w:rsid w:val="00933821"/>
    <w:rsid w:val="00934AB4"/>
    <w:rsid w:val="00935E1F"/>
    <w:rsid w:val="00935EB8"/>
    <w:rsid w:val="00936460"/>
    <w:rsid w:val="009400F5"/>
    <w:rsid w:val="00941031"/>
    <w:rsid w:val="009425F7"/>
    <w:rsid w:val="009448F9"/>
    <w:rsid w:val="00953BF5"/>
    <w:rsid w:val="009541E3"/>
    <w:rsid w:val="00961496"/>
    <w:rsid w:val="00974C1C"/>
    <w:rsid w:val="00974F0E"/>
    <w:rsid w:val="009779F1"/>
    <w:rsid w:val="00980555"/>
    <w:rsid w:val="00980E72"/>
    <w:rsid w:val="00987DF4"/>
    <w:rsid w:val="009920EE"/>
    <w:rsid w:val="0099251B"/>
    <w:rsid w:val="00992CFB"/>
    <w:rsid w:val="0099322D"/>
    <w:rsid w:val="009A1B5D"/>
    <w:rsid w:val="009A4035"/>
    <w:rsid w:val="009B08B4"/>
    <w:rsid w:val="009B4C11"/>
    <w:rsid w:val="009B5683"/>
    <w:rsid w:val="009B5AF5"/>
    <w:rsid w:val="009C0056"/>
    <w:rsid w:val="009C11B0"/>
    <w:rsid w:val="009C3613"/>
    <w:rsid w:val="009C3AEC"/>
    <w:rsid w:val="009C7F8B"/>
    <w:rsid w:val="009D41CB"/>
    <w:rsid w:val="009D501F"/>
    <w:rsid w:val="009D5620"/>
    <w:rsid w:val="009D7E9D"/>
    <w:rsid w:val="009E004A"/>
    <w:rsid w:val="009E2258"/>
    <w:rsid w:val="009F11B9"/>
    <w:rsid w:val="009F316A"/>
    <w:rsid w:val="009F3653"/>
    <w:rsid w:val="009F3C7D"/>
    <w:rsid w:val="009F4A99"/>
    <w:rsid w:val="009F6963"/>
    <w:rsid w:val="00A027BA"/>
    <w:rsid w:val="00A02E24"/>
    <w:rsid w:val="00A05F6C"/>
    <w:rsid w:val="00A1194C"/>
    <w:rsid w:val="00A13D18"/>
    <w:rsid w:val="00A14742"/>
    <w:rsid w:val="00A163D6"/>
    <w:rsid w:val="00A16D90"/>
    <w:rsid w:val="00A16EA4"/>
    <w:rsid w:val="00A23083"/>
    <w:rsid w:val="00A236F0"/>
    <w:rsid w:val="00A309C4"/>
    <w:rsid w:val="00A32158"/>
    <w:rsid w:val="00A32DBA"/>
    <w:rsid w:val="00A337E8"/>
    <w:rsid w:val="00A3668D"/>
    <w:rsid w:val="00A44386"/>
    <w:rsid w:val="00A509A5"/>
    <w:rsid w:val="00A52373"/>
    <w:rsid w:val="00A52C35"/>
    <w:rsid w:val="00A53FBD"/>
    <w:rsid w:val="00A54171"/>
    <w:rsid w:val="00A60066"/>
    <w:rsid w:val="00A61668"/>
    <w:rsid w:val="00A63C3B"/>
    <w:rsid w:val="00A67491"/>
    <w:rsid w:val="00A73644"/>
    <w:rsid w:val="00A736A5"/>
    <w:rsid w:val="00A76899"/>
    <w:rsid w:val="00A80ACA"/>
    <w:rsid w:val="00A81A50"/>
    <w:rsid w:val="00A81B6D"/>
    <w:rsid w:val="00A82433"/>
    <w:rsid w:val="00A82969"/>
    <w:rsid w:val="00A82B5F"/>
    <w:rsid w:val="00A83223"/>
    <w:rsid w:val="00A84B6C"/>
    <w:rsid w:val="00A85870"/>
    <w:rsid w:val="00A8677D"/>
    <w:rsid w:val="00A908FF"/>
    <w:rsid w:val="00A918E7"/>
    <w:rsid w:val="00A924C3"/>
    <w:rsid w:val="00A92F80"/>
    <w:rsid w:val="00A9511E"/>
    <w:rsid w:val="00A96677"/>
    <w:rsid w:val="00AA17F5"/>
    <w:rsid w:val="00AA4FE2"/>
    <w:rsid w:val="00AA5EA6"/>
    <w:rsid w:val="00AA6740"/>
    <w:rsid w:val="00AB0510"/>
    <w:rsid w:val="00AB0FFD"/>
    <w:rsid w:val="00AB1690"/>
    <w:rsid w:val="00AC0406"/>
    <w:rsid w:val="00AC17EF"/>
    <w:rsid w:val="00AC4AFA"/>
    <w:rsid w:val="00AC5830"/>
    <w:rsid w:val="00AD4A37"/>
    <w:rsid w:val="00AE306D"/>
    <w:rsid w:val="00AE5830"/>
    <w:rsid w:val="00AE6A81"/>
    <w:rsid w:val="00AE6DF3"/>
    <w:rsid w:val="00AE7CDA"/>
    <w:rsid w:val="00AF052C"/>
    <w:rsid w:val="00AF1580"/>
    <w:rsid w:val="00AF4FB5"/>
    <w:rsid w:val="00AF5428"/>
    <w:rsid w:val="00AF57C5"/>
    <w:rsid w:val="00AF7581"/>
    <w:rsid w:val="00B03F3D"/>
    <w:rsid w:val="00B21835"/>
    <w:rsid w:val="00B322BE"/>
    <w:rsid w:val="00B34E90"/>
    <w:rsid w:val="00B44EF6"/>
    <w:rsid w:val="00B47EBA"/>
    <w:rsid w:val="00B515C3"/>
    <w:rsid w:val="00B56B2A"/>
    <w:rsid w:val="00B570FD"/>
    <w:rsid w:val="00B5765A"/>
    <w:rsid w:val="00B60A89"/>
    <w:rsid w:val="00B60F92"/>
    <w:rsid w:val="00B61728"/>
    <w:rsid w:val="00B64680"/>
    <w:rsid w:val="00B64D52"/>
    <w:rsid w:val="00B655CE"/>
    <w:rsid w:val="00B70BFE"/>
    <w:rsid w:val="00B715DE"/>
    <w:rsid w:val="00B7343B"/>
    <w:rsid w:val="00B74331"/>
    <w:rsid w:val="00B7567E"/>
    <w:rsid w:val="00B7784E"/>
    <w:rsid w:val="00B809BB"/>
    <w:rsid w:val="00B81D43"/>
    <w:rsid w:val="00B8329B"/>
    <w:rsid w:val="00B8500D"/>
    <w:rsid w:val="00B874F6"/>
    <w:rsid w:val="00B90EAE"/>
    <w:rsid w:val="00B9285A"/>
    <w:rsid w:val="00B9458B"/>
    <w:rsid w:val="00B95428"/>
    <w:rsid w:val="00BA00C8"/>
    <w:rsid w:val="00BA531D"/>
    <w:rsid w:val="00BA7208"/>
    <w:rsid w:val="00BA7484"/>
    <w:rsid w:val="00BB3F85"/>
    <w:rsid w:val="00BB6608"/>
    <w:rsid w:val="00BB762F"/>
    <w:rsid w:val="00BB7AAB"/>
    <w:rsid w:val="00BC5FAC"/>
    <w:rsid w:val="00BC6B89"/>
    <w:rsid w:val="00BD157E"/>
    <w:rsid w:val="00BD189A"/>
    <w:rsid w:val="00BD2193"/>
    <w:rsid w:val="00BD4935"/>
    <w:rsid w:val="00BE035C"/>
    <w:rsid w:val="00BE186A"/>
    <w:rsid w:val="00BF448F"/>
    <w:rsid w:val="00BF6E54"/>
    <w:rsid w:val="00BF75C9"/>
    <w:rsid w:val="00C12AB7"/>
    <w:rsid w:val="00C13BA3"/>
    <w:rsid w:val="00C157B3"/>
    <w:rsid w:val="00C16EA1"/>
    <w:rsid w:val="00C177E4"/>
    <w:rsid w:val="00C2312E"/>
    <w:rsid w:val="00C25290"/>
    <w:rsid w:val="00C260FF"/>
    <w:rsid w:val="00C305E2"/>
    <w:rsid w:val="00C30618"/>
    <w:rsid w:val="00C339EB"/>
    <w:rsid w:val="00C34D0E"/>
    <w:rsid w:val="00C358F8"/>
    <w:rsid w:val="00C3626A"/>
    <w:rsid w:val="00C40209"/>
    <w:rsid w:val="00C41142"/>
    <w:rsid w:val="00C4143D"/>
    <w:rsid w:val="00C425F8"/>
    <w:rsid w:val="00C44279"/>
    <w:rsid w:val="00C4455E"/>
    <w:rsid w:val="00C47248"/>
    <w:rsid w:val="00C54BD9"/>
    <w:rsid w:val="00C570C5"/>
    <w:rsid w:val="00C6193E"/>
    <w:rsid w:val="00C64DA8"/>
    <w:rsid w:val="00C7278E"/>
    <w:rsid w:val="00C75942"/>
    <w:rsid w:val="00C810A1"/>
    <w:rsid w:val="00C83AB5"/>
    <w:rsid w:val="00C84B97"/>
    <w:rsid w:val="00C85194"/>
    <w:rsid w:val="00C851EB"/>
    <w:rsid w:val="00C86FD4"/>
    <w:rsid w:val="00CA20C0"/>
    <w:rsid w:val="00CA7EB5"/>
    <w:rsid w:val="00CB377F"/>
    <w:rsid w:val="00CB3D9E"/>
    <w:rsid w:val="00CB4404"/>
    <w:rsid w:val="00CB5076"/>
    <w:rsid w:val="00CB7C33"/>
    <w:rsid w:val="00CC4748"/>
    <w:rsid w:val="00CC6036"/>
    <w:rsid w:val="00CD03F3"/>
    <w:rsid w:val="00CD50DB"/>
    <w:rsid w:val="00CD5C95"/>
    <w:rsid w:val="00CE01DA"/>
    <w:rsid w:val="00CE1D6D"/>
    <w:rsid w:val="00CE3A34"/>
    <w:rsid w:val="00CE7495"/>
    <w:rsid w:val="00CF1ED3"/>
    <w:rsid w:val="00CF3C5E"/>
    <w:rsid w:val="00CF4F01"/>
    <w:rsid w:val="00D01637"/>
    <w:rsid w:val="00D02841"/>
    <w:rsid w:val="00D134CC"/>
    <w:rsid w:val="00D20A4F"/>
    <w:rsid w:val="00D24862"/>
    <w:rsid w:val="00D26B19"/>
    <w:rsid w:val="00D31B13"/>
    <w:rsid w:val="00D330EC"/>
    <w:rsid w:val="00D359ED"/>
    <w:rsid w:val="00D35CBF"/>
    <w:rsid w:val="00D40852"/>
    <w:rsid w:val="00D40A0E"/>
    <w:rsid w:val="00D40A59"/>
    <w:rsid w:val="00D44562"/>
    <w:rsid w:val="00D44C3E"/>
    <w:rsid w:val="00D502C0"/>
    <w:rsid w:val="00D515EC"/>
    <w:rsid w:val="00D52009"/>
    <w:rsid w:val="00D52847"/>
    <w:rsid w:val="00D55A5F"/>
    <w:rsid w:val="00D57753"/>
    <w:rsid w:val="00D67FEC"/>
    <w:rsid w:val="00D70E18"/>
    <w:rsid w:val="00D71F4B"/>
    <w:rsid w:val="00D72C79"/>
    <w:rsid w:val="00D72F20"/>
    <w:rsid w:val="00D74D0F"/>
    <w:rsid w:val="00D76AB5"/>
    <w:rsid w:val="00D77B8B"/>
    <w:rsid w:val="00D818E2"/>
    <w:rsid w:val="00D83539"/>
    <w:rsid w:val="00D858C7"/>
    <w:rsid w:val="00D9024C"/>
    <w:rsid w:val="00D904E4"/>
    <w:rsid w:val="00D960AC"/>
    <w:rsid w:val="00DA213B"/>
    <w:rsid w:val="00DA5994"/>
    <w:rsid w:val="00DB2D19"/>
    <w:rsid w:val="00DB2E5A"/>
    <w:rsid w:val="00DB4E78"/>
    <w:rsid w:val="00DB6130"/>
    <w:rsid w:val="00DB6C54"/>
    <w:rsid w:val="00DB7DF3"/>
    <w:rsid w:val="00DC3C6B"/>
    <w:rsid w:val="00DC4207"/>
    <w:rsid w:val="00DC4AED"/>
    <w:rsid w:val="00DD2691"/>
    <w:rsid w:val="00DE048F"/>
    <w:rsid w:val="00DE0873"/>
    <w:rsid w:val="00DE37D2"/>
    <w:rsid w:val="00DE5710"/>
    <w:rsid w:val="00E02D34"/>
    <w:rsid w:val="00E030DC"/>
    <w:rsid w:val="00E06169"/>
    <w:rsid w:val="00E11295"/>
    <w:rsid w:val="00E12538"/>
    <w:rsid w:val="00E134FA"/>
    <w:rsid w:val="00E1551B"/>
    <w:rsid w:val="00E20F0D"/>
    <w:rsid w:val="00E2197A"/>
    <w:rsid w:val="00E24639"/>
    <w:rsid w:val="00E24718"/>
    <w:rsid w:val="00E26333"/>
    <w:rsid w:val="00E27ABB"/>
    <w:rsid w:val="00E30830"/>
    <w:rsid w:val="00E315A6"/>
    <w:rsid w:val="00E3252A"/>
    <w:rsid w:val="00E34ACA"/>
    <w:rsid w:val="00E36108"/>
    <w:rsid w:val="00E3777A"/>
    <w:rsid w:val="00E40EBC"/>
    <w:rsid w:val="00E52FE6"/>
    <w:rsid w:val="00E53E29"/>
    <w:rsid w:val="00E55417"/>
    <w:rsid w:val="00E55816"/>
    <w:rsid w:val="00E604EF"/>
    <w:rsid w:val="00E6085F"/>
    <w:rsid w:val="00E612FE"/>
    <w:rsid w:val="00E63686"/>
    <w:rsid w:val="00E76E3F"/>
    <w:rsid w:val="00E772E9"/>
    <w:rsid w:val="00E85118"/>
    <w:rsid w:val="00E8661E"/>
    <w:rsid w:val="00E86801"/>
    <w:rsid w:val="00E868CB"/>
    <w:rsid w:val="00E902C2"/>
    <w:rsid w:val="00E9044F"/>
    <w:rsid w:val="00E915FE"/>
    <w:rsid w:val="00E9428E"/>
    <w:rsid w:val="00E96174"/>
    <w:rsid w:val="00EA1010"/>
    <w:rsid w:val="00EA3004"/>
    <w:rsid w:val="00EA4D04"/>
    <w:rsid w:val="00EA55A6"/>
    <w:rsid w:val="00EA5D33"/>
    <w:rsid w:val="00EA676C"/>
    <w:rsid w:val="00EA6E34"/>
    <w:rsid w:val="00EA7B13"/>
    <w:rsid w:val="00EB322C"/>
    <w:rsid w:val="00EB770C"/>
    <w:rsid w:val="00EC215B"/>
    <w:rsid w:val="00EC237F"/>
    <w:rsid w:val="00EC2A7F"/>
    <w:rsid w:val="00EC4B79"/>
    <w:rsid w:val="00ED4475"/>
    <w:rsid w:val="00EE4AF5"/>
    <w:rsid w:val="00EE509D"/>
    <w:rsid w:val="00EE6D19"/>
    <w:rsid w:val="00EE7D68"/>
    <w:rsid w:val="00EF0C02"/>
    <w:rsid w:val="00EF5121"/>
    <w:rsid w:val="00EF638F"/>
    <w:rsid w:val="00EF7D4D"/>
    <w:rsid w:val="00F00247"/>
    <w:rsid w:val="00F12522"/>
    <w:rsid w:val="00F130A4"/>
    <w:rsid w:val="00F1390E"/>
    <w:rsid w:val="00F13CE6"/>
    <w:rsid w:val="00F13E98"/>
    <w:rsid w:val="00F13F8A"/>
    <w:rsid w:val="00F200A2"/>
    <w:rsid w:val="00F207B9"/>
    <w:rsid w:val="00F21A67"/>
    <w:rsid w:val="00F22280"/>
    <w:rsid w:val="00F22FDB"/>
    <w:rsid w:val="00F269E9"/>
    <w:rsid w:val="00F26B0D"/>
    <w:rsid w:val="00F33A73"/>
    <w:rsid w:val="00F34AC3"/>
    <w:rsid w:val="00F40C77"/>
    <w:rsid w:val="00F41F14"/>
    <w:rsid w:val="00F429B6"/>
    <w:rsid w:val="00F47A65"/>
    <w:rsid w:val="00F502D7"/>
    <w:rsid w:val="00F5608F"/>
    <w:rsid w:val="00F60857"/>
    <w:rsid w:val="00F62E75"/>
    <w:rsid w:val="00F66A27"/>
    <w:rsid w:val="00F71174"/>
    <w:rsid w:val="00F71763"/>
    <w:rsid w:val="00F75671"/>
    <w:rsid w:val="00F757F0"/>
    <w:rsid w:val="00F81536"/>
    <w:rsid w:val="00F81DC0"/>
    <w:rsid w:val="00F8211B"/>
    <w:rsid w:val="00F8735A"/>
    <w:rsid w:val="00F953D9"/>
    <w:rsid w:val="00F97B31"/>
    <w:rsid w:val="00FA1A23"/>
    <w:rsid w:val="00FA711F"/>
    <w:rsid w:val="00FB300D"/>
    <w:rsid w:val="00FB4296"/>
    <w:rsid w:val="00FB5B61"/>
    <w:rsid w:val="00FB6315"/>
    <w:rsid w:val="00FB6E80"/>
    <w:rsid w:val="00FB7C70"/>
    <w:rsid w:val="00FC0B2E"/>
    <w:rsid w:val="00FC6024"/>
    <w:rsid w:val="00FD0F69"/>
    <w:rsid w:val="00FD2EC4"/>
    <w:rsid w:val="00FD3D38"/>
    <w:rsid w:val="00FE4867"/>
    <w:rsid w:val="00FE746D"/>
    <w:rsid w:val="00FE7BA8"/>
    <w:rsid w:val="00FE7FA7"/>
    <w:rsid w:val="00FF1AF8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bilgi Char"/>
    <w:link w:val="stbilgi"/>
    <w:uiPriority w:val="99"/>
    <w:rsid w:val="00085149"/>
  </w:style>
  <w:style w:type="character" w:customStyle="1" w:styleId="AltbilgiChar">
    <w:name w:val="Alt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bilgi Char"/>
    <w:link w:val="stbilgi"/>
    <w:uiPriority w:val="99"/>
    <w:rsid w:val="00085149"/>
  </w:style>
  <w:style w:type="character" w:customStyle="1" w:styleId="AltbilgiChar">
    <w:name w:val="Alt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4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KUGM</Company>
  <LinksUpToDate>false</LinksUpToDate>
  <CharactersWithSpaces>1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KUGM</dc:creator>
  <cp:lastModifiedBy>MTO</cp:lastModifiedBy>
  <cp:revision>5</cp:revision>
  <cp:lastPrinted>2011-09-26T07:25:00Z</cp:lastPrinted>
  <dcterms:created xsi:type="dcterms:W3CDTF">2021-06-29T13:53:00Z</dcterms:created>
  <dcterms:modified xsi:type="dcterms:W3CDTF">2023-01-02T08:32:00Z</dcterms:modified>
</cp:coreProperties>
</file>